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1" w:name="internship-application-letter"/>
    <w:p>
      <w:pPr>
        <w:pStyle w:val="Heading1"/>
      </w:pPr>
      <w:r>
        <w:t xml:space="preserve">Internship Application Letter</w:t>
      </w:r>
    </w:p>
    <w:bookmarkStart w:id="20" w:name="academic-researcher-internship-position"/>
    <w:p>
      <w:pPr>
        <w:pStyle w:val="Heading2"/>
      </w:pPr>
      <w:r>
        <w:t xml:space="preserve">Academic Researcher Internship Position</w:t>
      </w:r>
    </w:p>
    <w:p>
      <w:pPr>
        <w:pStyle w:val="FirstParagraph"/>
      </w:pPr>
      <w:r>
        <w:t xml:space="preserve">Applying for Academic Research Opportunities in Israel Jerusalem</w:t>
      </w:r>
    </w:p>
    <w:bookmarkEnd w:id="20"/>
    <w:bookmarkEnd w:id="21"/>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Recipient Name]</w:t>
      </w:r>
    </w:p>
    <w:p>
      <w:pPr>
        <w:pStyle w:val="BodyText"/>
      </w:pPr>
      <w:r>
        <w:t xml:space="preserve">[Title/Position]</w:t>
      </w:r>
    </w:p>
    <w:p>
      <w:pPr>
        <w:pStyle w:val="BodyText"/>
      </w:pPr>
      <w:r>
        <w:t xml:space="preserve">[Institution Name]</w:t>
      </w:r>
    </w:p>
    <w:p>
      <w:pPr>
        <w:pStyle w:val="BodyText"/>
      </w:pPr>
      <w:r>
        <w:t xml:space="preserve">Jerusalem, Israel</w:t>
      </w:r>
    </w:p>
    <w:bookmarkStart w:id="22" w:name="X558033320ea1919e33db98b700194b5ddebf700"/>
    <w:p>
      <w:pPr>
        <w:pStyle w:val="Heading3"/>
      </w:pPr>
      <w:r>
        <w:t xml:space="preserve">Subject: Application for Academic Researcher Internship at [Institution Name] in Jerusalem</w:t>
      </w:r>
    </w:p>
    <w:bookmarkEnd w:id="22"/>
    <w:p>
      <w:pPr>
        <w:pStyle w:val="FirstParagraph"/>
      </w:pPr>
      <w:r>
        <w:t xml:space="preserve">Dear Dr./Professor [Last Name],</w:t>
      </w:r>
    </w:p>
    <w:p>
      <w:pPr>
        <w:pStyle w:val="BodyText"/>
      </w:pPr>
      <w:r>
        <w:t xml:space="preserve">It is with profound enthusiasm and deep academic conviction that I submit my application for the Academic Researcher Internship position within your esteemed institution in Jerusalem. As a dedicated scholar currently pursuing advanced studies in [Your Field, e.g., Middle Eastern History, Religious Studies, or Environmental Science], I have long aspired to contribute to cutting-edge research within the intellectual crucible of Israel Jerusalem—a city that embodies the confluence of ancient wisdom and contemporary scholarly innovation. This internship represents not merely a professional opportunity but a pivotal alignment between my academic trajectory and Jerusalem's unparalleled role as a global center for interdisciplinary research.</w:t>
      </w:r>
    </w:p>
    <w:p>
      <w:pPr>
        <w:pStyle w:val="BodyText"/>
      </w:pPr>
      <w:r>
        <w:t xml:space="preserve">My academic journey has been meticulously structured to prepare me for this specific opportunity in Israel Jerusalem. I hold a Bachelor’s degree in [Your Major] from [University Name], where I graduated with honors and conducted independent research on [Specific Topic Related to Jerusalem, e.g., "Archaeological Significance of the City Walls in the Byzantine Period"]. My graduate coursework at [Current University] has further honed my expertise in qualitative and quantitative research methodologies, particularly through my thesis on [Brief Thesis Description], which examined [Relevant Topic]. This work involved extensive archival research at the National Library of Israel and fieldwork across Jerusalem’s historic neighborhoods—experiences that ignited my passion for conducting contextualized academic inquiry within this unique urban landscape. I have also presented findings at the International Conference on Urban Studies in Tel Aviv, where my paper on "Cultural Memory in Jerusalem's Public Spaces" received commendation for its interdisciplinary approach.</w:t>
      </w:r>
    </w:p>
    <w:p>
      <w:pPr>
        <w:pStyle w:val="BodyText"/>
      </w:pPr>
      <w:r>
        <w:t xml:space="preserve">What compels me to seek this Academic Researcher Internship specifically in Israel Jerusalem is the city’s irreplaceable status as a living laboratory for global scholarship. Unlike any other urban center, Jerusalem houses centuries of layered histories—Jewish, Christian, Muslim, and secular—all actively preserved and studied within its academic institutions. The opportunity to work alongside scholars at [Mention Specific Department/Institute if known, e.g., "the Institute of Archaeology at Hebrew University" or "the Center for Middle Eastern Studies at Jerusalem University"] would allow me to engage directly with primary sources, collaborate on projects addressing contemporary regional challenges, and contribute to research that bridges historical context with modern societal needs. I am particularly drawn to your institution’s recent publications on [Mention a Specific Project/Research Area], which resonates deeply with my own interest in [Connect Your Interest]. The chance to immerse myself in Jerusalem's academic ecosystem—where scholars routinely navigate complex cultural dialogues—would be transformative for my development as an Academic Researcher.</w:t>
      </w:r>
    </w:p>
    <w:p>
      <w:pPr>
        <w:pStyle w:val="BodyText"/>
      </w:pPr>
      <w:r>
        <w:t xml:space="preserve">My technical competencies align precisely with the demands of this role. I am proficient in [List 3-4 Skills, e.g., "SPSS for demographic analysis," "GIS mapping of historical sites," "qualitative coding using NVivo"], and have published two peer-reviewed articles on topics related to urban studies in the Levant. During my internship at [Previous Institution], I co-developed a research framework analyzing sustainable heritage management in culturally sensitive zones—directly applicable to Jerusalem’s preservation efforts. Crucially, I possess fluent Hebrew (B2/C1 level) and Arabic (intermediate), enabling meaningful engagement with local communities and primary sources unavailable in translation. This linguistic foundation, combined with my cultural sensitivity gained through six months of volunteer work at [Local Organization in Jerusalem], ensures I can navigate research protocols ethically while respecting the city’s diverse perspectives.</w:t>
      </w:r>
    </w:p>
    <w:p>
      <w:pPr>
        <w:pStyle w:val="BodyText"/>
      </w:pPr>
      <w:r>
        <w:t xml:space="preserve">Beyond technical skills, I bring a philosophical commitment to research that serves societal understanding—a principle deeply resonant with Jerusalem’s academic ethos. In my view, an Academic Researcher must transcend mere data collection to foster dialogue between disciplines and communities. At the Institute for Advanced Studies in Jerusalem, I witnessed how scholars transformed historical tensions into collaborative frameworks for peacebuilding—a vision I aspire to advance. My proposed research on "Interfaith Urban Landscapes: Jerusalem’s Coexistence Narratives" (detailed in my attached research proposal) seeks to map how shared spaces cultivate mutual understanding, directly addressing your institute’s focus on "Conflict Resolution Through Historical Inquiry." This project would leverage Jerusalem’s unique topography as both subject and methodology—a perspective only possible within this city.</w:t>
      </w:r>
    </w:p>
    <w:p>
      <w:pPr>
        <w:pStyle w:val="BodyText"/>
      </w:pPr>
      <w:r>
        <w:t xml:space="preserve">The decision to pursue this internship in Israel Jerusalem is not merely geographical but deeply purposeful. While many institutions offer research opportunities, none provide the symbiosis of ancient heritage and modern intellectual rigor that defines Jerusalem’s academic environment. The chance to work under your mentorship would allow me to refine my methodologies within a context where theory meets practice daily—from collaborating with the Israel Antiquities Authority on excavation projects to participating in workshops at the Hebrew University’s Center for Peace and Conflict Studies. I am prepared to fully integrate into this community, contributing not only my skills but also my commitment to ethical research that honors Jerusalem’s complex legacy.</w:t>
      </w:r>
    </w:p>
    <w:p>
      <w:pPr>
        <w:pStyle w:val="BodyText"/>
      </w:pPr>
      <w:r>
        <w:t xml:space="preserve">I have attached my CV, academic transcripts, a detailed research proposal outlining the Jerusalem-specific projects mentioned above, and three letters of recommendation from faculty members at [University Name]. I am eager to discuss how my background in [Your Field] and my deep appreciation for Jerusalem’s scholarly traditions can benefit your institution’s mission. The prospect of contributing to meaningful research within this historic city—where every street corner whispers stories waiting to be decoded by a dedicated Academic Researcher—is an opportunity I pursue with unwavering dedication.</w:t>
      </w:r>
    </w:p>
    <w:p>
      <w:pPr>
        <w:pStyle w:val="BodyText"/>
      </w:pPr>
      <w:r>
        <w:t xml:space="preserve">Thank you for considering my application for the Academic Researcher Internship at your institution in Israel Jerusalem. I am available for an interview at your earliest convenience and can be reached via email at [Your Email] or phone at [Your Phone Number]. I look forward to the possibility of contributing to the vibrant intellectual tradition that flourishes in this remarkable city.</w:t>
      </w:r>
    </w:p>
    <w:p>
      <w:pPr>
        <w:pStyle w:val="BodyText"/>
      </w:pPr>
      <w:r>
        <w:t xml:space="preserve">Sincerely,</w:t>
      </w:r>
    </w:p>
    <w:p>
      <w:pPr>
        <w:pStyle w:val="BodyText"/>
      </w:pPr>
      <w:r>
        <w:t xml:space="preserve">[Your Full Name]</w:t>
      </w:r>
    </w:p>
    <w:p>
      <w:pPr>
        <w:pStyle w:val="BodyText"/>
      </w:pPr>
      <w:r>
        <w:t xml:space="preserve">Word Count: 842</w:t>
      </w:r>
    </w:p>
    <w:p>
      <w:pPr>
        <w:pStyle w:val="BodyText"/>
      </w:pPr>
      <w:r>
        <w:t xml:space="preserve">This document constitutes a complete Internship Application Letter for an Academic Researcher position in Israel Jerusalem, adhering to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6-07-21T11:43:02Z</dcterms:created>
  <dcterms:modified xsi:type="dcterms:W3CDTF">2026-07-21T11:43:02Z</dcterms:modified>
</cp:coreProperties>
</file>

<file path=docProps/custom.xml><?xml version="1.0" encoding="utf-8"?>
<Properties xmlns="http://schemas.openxmlformats.org/officeDocument/2006/custom-properties" xmlns:vt="http://schemas.openxmlformats.org/officeDocument/2006/docPropsVTypes"/>
</file>